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7276B" w14:textId="0CFA08CD" w:rsidR="00DB7619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Exercise No: 1</w:t>
      </w:r>
    </w:p>
    <w:p w14:paraId="6F3066E7" w14:textId="24A17D48" w:rsidR="000F4488" w:rsidRPr="00B54CF3" w:rsidRDefault="000F4488">
      <w:pPr>
        <w:pBdr>
          <w:bottom w:val="single" w:sz="12" w:space="1" w:color="auto"/>
        </w:pBd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Date:</w:t>
      </w:r>
      <w:r w:rsidR="004C2AB3">
        <w:rPr>
          <w:b/>
          <w:bCs w:val="0"/>
          <w:lang w:val="en-US"/>
        </w:rPr>
        <w:t>14/10/2020</w:t>
      </w:r>
    </w:p>
    <w:p w14:paraId="416C87AC" w14:textId="77777777" w:rsidR="000F4488" w:rsidRPr="00B54CF3" w:rsidRDefault="000F4488">
      <w:pPr>
        <w:pBdr>
          <w:bottom w:val="single" w:sz="12" w:space="1" w:color="auto"/>
        </w:pBdr>
        <w:rPr>
          <w:lang w:val="en-US"/>
        </w:rPr>
      </w:pPr>
    </w:p>
    <w:p w14:paraId="3CBF86AC" w14:textId="77777777" w:rsidR="00B54CF3" w:rsidRDefault="00B54CF3">
      <w:pPr>
        <w:rPr>
          <w:lang w:val="en-US"/>
        </w:rPr>
      </w:pPr>
    </w:p>
    <w:p w14:paraId="68B7385C" w14:textId="6A1B84B8" w:rsidR="000F4488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Aim:</w:t>
      </w:r>
    </w:p>
    <w:p w14:paraId="4B6E512E" w14:textId="50173BAB" w:rsidR="00B54CF3" w:rsidRPr="00B54CF3" w:rsidRDefault="00B54CF3">
      <w:pPr>
        <w:rPr>
          <w:lang w:val="en-US"/>
        </w:rPr>
      </w:pPr>
      <w:r>
        <w:rPr>
          <w:lang w:val="en-US"/>
        </w:rPr>
        <w:t xml:space="preserve">In this program, We aim to display calendar of the particular month given as the input by the user. </w:t>
      </w:r>
    </w:p>
    <w:p w14:paraId="3D18E836" w14:textId="0DA96654" w:rsidR="000F4488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Program:</w:t>
      </w:r>
    </w:p>
    <w:p w14:paraId="086D372A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import calendar</w:t>
      </w:r>
    </w:p>
    <w:p w14:paraId="60E9FCCE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y = int(input("Input the year: "))</w:t>
      </w:r>
    </w:p>
    <w:p w14:paraId="0B944DAB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m = int(input("input the month: "))</w:t>
      </w:r>
    </w:p>
    <w:p w14:paraId="53746300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print("\n")</w:t>
      </w:r>
    </w:p>
    <w:p w14:paraId="3306D496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try:</w:t>
      </w:r>
    </w:p>
    <w:p w14:paraId="28165350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val = int(y)</w:t>
      </w:r>
    </w:p>
    <w:p w14:paraId="7B86EF36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val1 = int(m)</w:t>
      </w:r>
    </w:p>
    <w:p w14:paraId="0293F1F1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if(1600&lt;y&lt;3001):</w:t>
      </w:r>
    </w:p>
    <w:p w14:paraId="00B55FD4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if(0&lt;m&lt;13):</w:t>
      </w:r>
    </w:p>
    <w:p w14:paraId="492A011D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    print(calendar.month(y,m))</w:t>
      </w:r>
    </w:p>
    <w:p w14:paraId="6B798FBE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else:</w:t>
      </w:r>
    </w:p>
    <w:p w14:paraId="318C4D6E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    print("Invalid input")</w:t>
      </w:r>
    </w:p>
    <w:p w14:paraId="6E8353E4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else:</w:t>
      </w:r>
    </w:p>
    <w:p w14:paraId="3F36575A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print("Invalid input")</w:t>
      </w:r>
    </w:p>
    <w:p w14:paraId="22C1E58C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except ValueError:</w:t>
      </w:r>
    </w:p>
    <w:p w14:paraId="36C756CB" w14:textId="7CEF4390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print("Invalid input")</w:t>
      </w:r>
    </w:p>
    <w:p w14:paraId="01FFE633" w14:textId="77777777" w:rsidR="000F4488" w:rsidRPr="00B54CF3" w:rsidRDefault="000F4488" w:rsidP="000F4488">
      <w:pPr>
        <w:spacing w:after="0"/>
        <w:rPr>
          <w:lang w:val="en-US"/>
        </w:rPr>
      </w:pPr>
    </w:p>
    <w:p w14:paraId="29693650" w14:textId="0338D009" w:rsidR="000F4488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Link:</w:t>
      </w:r>
    </w:p>
    <w:p w14:paraId="359191CF" w14:textId="485C4831" w:rsidR="005A3046" w:rsidRPr="005A3046" w:rsidRDefault="005A3046">
      <w:pPr>
        <w:rPr>
          <w:b/>
          <w:bCs w:val="0"/>
          <w:lang w:val="en-US"/>
        </w:rPr>
      </w:pPr>
      <w:r w:rsidRPr="005A3046">
        <w:rPr>
          <w:b/>
          <w:bCs w:val="0"/>
          <w:lang w:val="en-US"/>
        </w:rPr>
        <w:t>http://103.53.53.18/mod/vpl/view.php?id=229</w:t>
      </w:r>
    </w:p>
    <w:p w14:paraId="2D5CD00C" w14:textId="512EE1CE" w:rsidR="000F4488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Output:</w:t>
      </w:r>
    </w:p>
    <w:p w14:paraId="0E998D48" w14:textId="0D1F24A0" w:rsidR="000F4488" w:rsidRPr="00B54CF3" w:rsidRDefault="000F4488">
      <w:pPr>
        <w:rPr>
          <w:lang w:val="en-US"/>
        </w:rPr>
      </w:pPr>
      <w:r w:rsidRPr="00B54CF3">
        <w:rPr>
          <w:noProof/>
          <w:lang w:val="en-US"/>
        </w:rPr>
        <w:drawing>
          <wp:inline distT="0" distB="0" distL="0" distR="0" wp14:anchorId="7ECCD0F5" wp14:editId="1279481C">
            <wp:extent cx="1653683" cy="168416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53683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353FF" w14:textId="2658FC25" w:rsidR="000F4488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Result:</w:t>
      </w:r>
    </w:p>
    <w:p w14:paraId="3ECDD5EF" w14:textId="767C76C1" w:rsidR="00B54CF3" w:rsidRPr="00B54CF3" w:rsidRDefault="00B54CF3">
      <w:pPr>
        <w:rPr>
          <w:lang w:val="en-US"/>
        </w:rPr>
      </w:pPr>
      <w:r>
        <w:rPr>
          <w:lang w:val="en-US"/>
        </w:rPr>
        <w:t>The output has been successfully executed and verified.</w:t>
      </w:r>
    </w:p>
    <w:sectPr w:rsidR="00B54CF3" w:rsidRPr="00B54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E2NTIxsDA2MDJT0lEKTi0uzszPAykwrAUAvJiruiwAAAA="/>
  </w:docVars>
  <w:rsids>
    <w:rsidRoot w:val="000F4488"/>
    <w:rsid w:val="000F4488"/>
    <w:rsid w:val="004C2AB3"/>
    <w:rsid w:val="005A3046"/>
    <w:rsid w:val="00B54CF3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D7ABF"/>
  <w15:chartTrackingRefBased/>
  <w15:docId w15:val="{039D9ABE-F9EC-4201-B0C3-9F4F0854C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bCs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44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giri shankar M</cp:lastModifiedBy>
  <cp:revision>3</cp:revision>
  <dcterms:created xsi:type="dcterms:W3CDTF">2020-10-10T06:19:00Z</dcterms:created>
  <dcterms:modified xsi:type="dcterms:W3CDTF">2020-10-14T14:31:00Z</dcterms:modified>
</cp:coreProperties>
</file>